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EEE 802.2Broadbandวิศวกรไฟฟ้าและวิศวกรอิเล็กทรอนิกส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าตรฐาน IEEEInstitute of Electrical and Electronic EngineersInstitute of Electrical and Electronic Engineersสถาบันวิศวกรรมไฟฟ้าInstitute of Electrical and Electronic Engineers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nstitute of Electrical and Electronic Engineersสถาบันวิศวกรรมไฟฟ้าและวิศวกรรมอิเล็กทรอนิกส์นานาชาติInstitute of Electrical and Electronic EngineersInstitut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30T05:45:58Z</dcterms:created>
  <dcterms:modified xsi:type="dcterms:W3CDTF">2022-11-30T0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1.28 น.</vt:lpwstr>
  </property>
  <property fmtid="{D5CDD505-2E9C-101B-9397-08002B2CF9AE}" pid="3" name="subtitle">
    <vt:lpwstr/>
  </property>
</Properties>
</file>